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proofErr w:type="spellStart"/>
                                      <w:r>
                                        <w:rPr>
                                          <w:color w:val="FFFFFF" w:themeColor="background1"/>
                                        </w:rPr>
                                        <w:t>Rajob</w:t>
                                      </w:r>
                                      <w:proofErr w:type="spellEnd"/>
                                      <w:r>
                                        <w:rPr>
                                          <w:color w:val="FFFFFF" w:themeColor="background1"/>
                                        </w:rPr>
                                        <w:t xml:space="preserve">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787C3C">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787C3C">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787C3C">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787C3C">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787C3C">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787C3C">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787C3C">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787C3C">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EB0FBA" w:rsidRPr="00527A7F" w:rsidRDefault="00EB0FBA">
      <w:pPr>
        <w:rPr>
          <w:lang w:val="en-GB" w:eastAsia="en-GB"/>
        </w:rPr>
      </w:pPr>
      <w:r>
        <w:rPr>
          <w:lang w:val="en-GB" w:eastAsia="en-GB"/>
        </w:rPr>
        <w:t>In CreateVideoList.java one video is added on the playlist multiple times. If user tries to enter same video multiple times it takes video multiple times in the list. This should not happen. I managed to correct this.</w:t>
      </w: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8" w:name="_Toc476222535"/>
      <w:r>
        <w:lastRenderedPageBreak/>
        <w:t>Appendi</w:t>
      </w:r>
      <w:r w:rsidR="006B7298">
        <w:t>x A – The commented code for deliverable A</w:t>
      </w:r>
      <w:bookmarkEnd w:id="8"/>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9" w:name="_Toc476222536"/>
      <w:r>
        <w:lastRenderedPageBreak/>
        <w:t>Appendix B – White Box Testing</w:t>
      </w:r>
      <w:bookmarkEnd w:id="9"/>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bookmarkStart w:id="10" w:name="_GoBack"/>
            <w:bookmarkEnd w:id="10"/>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proofErr w:type="spellStart"/>
            <w:r>
              <w:t>asad</w:t>
            </w:r>
            <w:proofErr w:type="spellEnd"/>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28320C">
      <w:pPr>
        <w:rPr>
          <w:lang w:val="en-GB" w:eastAsia="en-GB"/>
        </w:rPr>
      </w:pPr>
    </w:p>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7C3C" w:rsidRDefault="00787C3C" w:rsidP="00DB5B50">
      <w:pPr>
        <w:spacing w:after="0" w:line="240" w:lineRule="auto"/>
      </w:pPr>
      <w:r>
        <w:separator/>
      </w:r>
    </w:p>
  </w:endnote>
  <w:endnote w:type="continuationSeparator" w:id="0">
    <w:p w:rsidR="00787C3C" w:rsidRDefault="00787C3C"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C20EDA">
              <w:rPr>
                <w:b/>
                <w:bCs/>
                <w:noProof/>
              </w:rPr>
              <w:t>1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C20EDA">
              <w:rPr>
                <w:b/>
                <w:bCs/>
                <w:noProof/>
              </w:rPr>
              <w:t>15</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C20EDA">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C20EDA">
              <w:rPr>
                <w:b/>
                <w:bCs/>
                <w:noProof/>
              </w:rPr>
              <w:t>15</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7C3C" w:rsidRDefault="00787C3C" w:rsidP="00DB5B50">
      <w:pPr>
        <w:spacing w:after="0" w:line="240" w:lineRule="auto"/>
      </w:pPr>
      <w:r>
        <w:separator/>
      </w:r>
    </w:p>
  </w:footnote>
  <w:footnote w:type="continuationSeparator" w:id="0">
    <w:p w:rsidR="00787C3C" w:rsidRDefault="00787C3C"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90229"/>
    <w:rsid w:val="003C0079"/>
    <w:rsid w:val="00417BA5"/>
    <w:rsid w:val="0043205D"/>
    <w:rsid w:val="00453863"/>
    <w:rsid w:val="00455A7F"/>
    <w:rsid w:val="004A2705"/>
    <w:rsid w:val="004B1F46"/>
    <w:rsid w:val="004B63E5"/>
    <w:rsid w:val="004C45A5"/>
    <w:rsid w:val="004F1A1D"/>
    <w:rsid w:val="004F6083"/>
    <w:rsid w:val="00504B74"/>
    <w:rsid w:val="00527A7F"/>
    <w:rsid w:val="00567E7A"/>
    <w:rsid w:val="005A17E5"/>
    <w:rsid w:val="005C7153"/>
    <w:rsid w:val="005D04E6"/>
    <w:rsid w:val="005D1200"/>
    <w:rsid w:val="005D32D8"/>
    <w:rsid w:val="005D4521"/>
    <w:rsid w:val="005E0DA7"/>
    <w:rsid w:val="005F39BE"/>
    <w:rsid w:val="005F5D14"/>
    <w:rsid w:val="006527EA"/>
    <w:rsid w:val="00671A67"/>
    <w:rsid w:val="00671CD3"/>
    <w:rsid w:val="0067546D"/>
    <w:rsid w:val="006871BB"/>
    <w:rsid w:val="006B7298"/>
    <w:rsid w:val="006C39A5"/>
    <w:rsid w:val="0070115A"/>
    <w:rsid w:val="00706195"/>
    <w:rsid w:val="00712EA2"/>
    <w:rsid w:val="0072047C"/>
    <w:rsid w:val="0073308A"/>
    <w:rsid w:val="00750747"/>
    <w:rsid w:val="007609EA"/>
    <w:rsid w:val="0078412B"/>
    <w:rsid w:val="00787C3C"/>
    <w:rsid w:val="007D35EB"/>
    <w:rsid w:val="007E3B36"/>
    <w:rsid w:val="007F7EA6"/>
    <w:rsid w:val="008B4687"/>
    <w:rsid w:val="00905679"/>
    <w:rsid w:val="009109E2"/>
    <w:rsid w:val="009210DB"/>
    <w:rsid w:val="009248DD"/>
    <w:rsid w:val="00951794"/>
    <w:rsid w:val="009743A1"/>
    <w:rsid w:val="009750D6"/>
    <w:rsid w:val="00984434"/>
    <w:rsid w:val="00996268"/>
    <w:rsid w:val="009B7A20"/>
    <w:rsid w:val="009D512D"/>
    <w:rsid w:val="00A74655"/>
    <w:rsid w:val="00AC5036"/>
    <w:rsid w:val="00B07E47"/>
    <w:rsid w:val="00B50E9A"/>
    <w:rsid w:val="00B70D0F"/>
    <w:rsid w:val="00BA1037"/>
    <w:rsid w:val="00BB3D34"/>
    <w:rsid w:val="00BE49BE"/>
    <w:rsid w:val="00BE4B99"/>
    <w:rsid w:val="00C065C9"/>
    <w:rsid w:val="00C20EDA"/>
    <w:rsid w:val="00CC123F"/>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EF63DB"/>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8A49C21C-CE9E-4EB3-9CBD-A6E7E180E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23</TotalTime>
  <Pages>15</Pages>
  <Words>2004</Words>
  <Characters>1142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3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Jaggesher Mondal</cp:lastModifiedBy>
  <cp:revision>66</cp:revision>
  <dcterms:created xsi:type="dcterms:W3CDTF">1970-01-01T00:00:00Z</dcterms:created>
  <dcterms:modified xsi:type="dcterms:W3CDTF">2017-03-29T18:35:00Z</dcterms:modified>
</cp:coreProperties>
</file>